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E466A" w:rsidRDefault="007B23C3" w:rsidP="00B61F5B">
      <w:pPr>
        <w:pStyle w:val="Heading1"/>
      </w:pPr>
      <w:proofErr w:type="spellStart"/>
      <w:r w:rsidRPr="007B23C3">
        <w:t>Studentų</w:t>
      </w:r>
      <w:proofErr w:type="spellEnd"/>
      <w:r w:rsidRPr="007B23C3">
        <w:t xml:space="preserve"> MTD </w:t>
      </w:r>
      <w:proofErr w:type="spellStart"/>
      <w:r w:rsidRPr="007B23C3">
        <w:t>konferencija</w:t>
      </w:r>
      <w:proofErr w:type="spellEnd"/>
      <w:r w:rsidRPr="007B23C3">
        <w:t xml:space="preserve"> (</w:t>
      </w:r>
      <w:proofErr w:type="spellStart"/>
      <w:r w:rsidRPr="007B23C3">
        <w:t>metodiniai</w:t>
      </w:r>
      <w:proofErr w:type="spellEnd"/>
      <w:r w:rsidRPr="007B23C3">
        <w:t xml:space="preserve"> </w:t>
      </w:r>
      <w:proofErr w:type="spellStart"/>
      <w:r w:rsidRPr="007B23C3">
        <w:t>nurodymai</w:t>
      </w:r>
      <w:proofErr w:type="spellEnd"/>
      <w:r w:rsidRPr="007B23C3">
        <w:t>)</w:t>
      </w:r>
      <w:r>
        <w:t xml:space="preserve"> </w:t>
      </w:r>
      <w:bookmarkStart w:id="0" w:name="_GoBack"/>
      <w:bookmarkEnd w:id="0"/>
      <w:r w:rsidR="006C3F2D">
        <w:t>– DEMO</w:t>
      </w:r>
    </w:p>
    <w:p w:rsidR="006C3F2D" w:rsidRPr="006C3F2D" w:rsidRDefault="006C3F2D" w:rsidP="006C3F2D"/>
    <w:sectPr w:rsidR="006C3F2D" w:rsidRPr="006C3F2D">
      <w:pgSz w:w="11906" w:h="16838"/>
      <w:pgMar w:top="1701" w:right="567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BA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wNjY0NDYzBiJTIyUdpeDU4uLM/DyQAsNaAL79X6AsAAAA"/>
  </w:docVars>
  <w:rsids>
    <w:rsidRoot w:val="00B61F5B"/>
    <w:rsid w:val="00142DEE"/>
    <w:rsid w:val="002E466A"/>
    <w:rsid w:val="003A1E02"/>
    <w:rsid w:val="005F32A3"/>
    <w:rsid w:val="00633D3D"/>
    <w:rsid w:val="006C3F2D"/>
    <w:rsid w:val="007B23C3"/>
    <w:rsid w:val="00B61F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1345E6"/>
  <w15:chartTrackingRefBased/>
  <w15:docId w15:val="{7F85F7B8-365E-4EC6-BF82-9C33AAB2F3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61F5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61F5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„Office“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</Words>
  <Characters>4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ius Valatavičius</dc:creator>
  <cp:keywords/>
  <dc:description/>
  <cp:lastModifiedBy>Andrius Valatavičius</cp:lastModifiedBy>
  <cp:revision>2</cp:revision>
  <dcterms:created xsi:type="dcterms:W3CDTF">2019-05-11T07:27:00Z</dcterms:created>
  <dcterms:modified xsi:type="dcterms:W3CDTF">2019-05-11T07:27:00Z</dcterms:modified>
</cp:coreProperties>
</file>